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310F" w:rsidRPr="00B43A71" w:rsidRDefault="0056310F" w:rsidP="009C31D2">
      <w:pPr>
        <w:pStyle w:val="Title"/>
        <w:rPr>
          <w:rFonts w:ascii="Arial" w:hAnsi="Arial" w:cs="Arial"/>
          <w:sz w:val="22"/>
          <w:szCs w:val="22"/>
        </w:rPr>
      </w:pPr>
      <w:r w:rsidRPr="00B43A71">
        <w:rPr>
          <w:rFonts w:ascii="Arial" w:hAnsi="Arial" w:cs="Arial"/>
          <w:sz w:val="22"/>
          <w:szCs w:val="22"/>
        </w:rPr>
        <w:t>Financial Capability Topics Chart</w:t>
      </w:r>
      <w:r w:rsidR="00B43A71" w:rsidRPr="00B43A71">
        <w:rPr>
          <w:rFonts w:ascii="Arial" w:hAnsi="Arial" w:cs="Arial"/>
          <w:noProof/>
          <w:sz w:val="22"/>
          <w:szCs w:val="22"/>
        </w:rPr>
        <w:t xml:space="preserve"> 4/15/21</w:t>
      </w:r>
      <w:r w:rsidR="003F264E" w:rsidRPr="00B43A71">
        <w:rPr>
          <w:rFonts w:ascii="Arial" w:hAnsi="Arial" w:cs="Arial"/>
          <w:noProof/>
          <w:sz w:val="22"/>
          <w:szCs w:val="22"/>
        </w:rPr>
        <w:t xml:space="preserve">              </w:t>
      </w:r>
      <w:r w:rsidR="00B43A71">
        <w:rPr>
          <w:rFonts w:ascii="Arial" w:hAnsi="Arial" w:cs="Arial"/>
          <w:noProof/>
          <w:sz w:val="22"/>
          <w:szCs w:val="22"/>
        </w:rPr>
        <w:t xml:space="preserve">                   </w:t>
      </w:r>
      <w:r w:rsidR="003F264E" w:rsidRPr="00B43A71">
        <w:rPr>
          <w:rFonts w:ascii="Arial" w:hAnsi="Arial" w:cs="Arial"/>
          <w:noProof/>
          <w:sz w:val="22"/>
          <w:szCs w:val="22"/>
        </w:rPr>
        <w:t xml:space="preserve">      </w:t>
      </w:r>
      <w:r w:rsidR="003F264E" w:rsidRPr="00B43A71">
        <w:rPr>
          <w:rFonts w:ascii="Arial" w:hAnsi="Arial" w:cs="Arial"/>
          <w:noProof/>
          <w:sz w:val="22"/>
          <w:szCs w:val="22"/>
        </w:rPr>
        <w:drawing>
          <wp:inline distT="0" distB="0" distL="0" distR="0">
            <wp:extent cx="2047875" cy="705277"/>
            <wp:effectExtent l="0" t="0" r="0" b="0"/>
            <wp:docPr id="94" name="Picture 94" descr="C:\Users\nboutot\OneDrive - National Disability Institute, Inc\Desktop\NDI Logo Full-Color-Taglin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boutot\OneDrive - National Disability Institute, Inc\Desktop\NDI Logo Full-Color-Tagline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0087" cy="740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4A77" w:rsidRPr="00B43A71" w:rsidRDefault="00B43A71" w:rsidP="009C31D2">
      <w:pPr>
        <w:pStyle w:val="Title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unselor </w:t>
      </w:r>
      <w:r w:rsidR="00626D4B" w:rsidRPr="00B43A71">
        <w:rPr>
          <w:rFonts w:ascii="Arial" w:hAnsi="Arial" w:cs="Arial"/>
          <w:sz w:val="22"/>
          <w:szCs w:val="22"/>
        </w:rPr>
        <w:t>Name:</w:t>
      </w:r>
    </w:p>
    <w:p w:rsidR="005A20B8" w:rsidRPr="00B43A71" w:rsidRDefault="005A20B8">
      <w:pPr>
        <w:rPr>
          <w:rFonts w:ascii="Arial" w:hAnsi="Arial" w:cs="Arial"/>
        </w:rPr>
      </w:pPr>
    </w:p>
    <w:tbl>
      <w:tblPr>
        <w:tblW w:w="4595" w:type="pct"/>
        <w:tblBorders>
          <w:top w:val="single" w:sz="4" w:space="0" w:color="404040" w:themeColor="text1" w:themeTint="BF"/>
          <w:left w:val="single" w:sz="4" w:space="0" w:color="404040" w:themeColor="text1" w:themeTint="BF"/>
          <w:bottom w:val="single" w:sz="4" w:space="0" w:color="404040" w:themeColor="text1" w:themeTint="BF"/>
          <w:right w:val="single" w:sz="4" w:space="0" w:color="404040" w:themeColor="text1" w:themeTint="BF"/>
          <w:insideH w:val="single" w:sz="4" w:space="0" w:color="404040" w:themeColor="text1" w:themeTint="BF"/>
          <w:insideV w:val="single" w:sz="4" w:space="0" w:color="404040" w:themeColor="text1" w:themeTint="BF"/>
        </w:tblBorders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3095"/>
        <w:gridCol w:w="1297"/>
        <w:gridCol w:w="1342"/>
        <w:gridCol w:w="1394"/>
        <w:gridCol w:w="1394"/>
        <w:gridCol w:w="1394"/>
      </w:tblGrid>
      <w:tr w:rsidR="00471034" w:rsidRPr="00B43A71" w:rsidTr="00471034">
        <w:trPr>
          <w:trHeight w:val="680"/>
        </w:trPr>
        <w:tc>
          <w:tcPr>
            <w:tcW w:w="4034" w:type="dxa"/>
            <w:shd w:val="clear" w:color="auto" w:fill="B0DFA0" w:themeFill="accent5" w:themeFillTint="9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626D4B" w:rsidRPr="00B43A71" w:rsidRDefault="0056310F" w:rsidP="00626D4B">
            <w:pPr>
              <w:pStyle w:val="TaskTitle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B43A71">
              <w:rPr>
                <w:rFonts w:ascii="Arial" w:hAnsi="Arial" w:cs="Arial"/>
                <w:color w:val="auto"/>
                <w:sz w:val="22"/>
                <w:szCs w:val="22"/>
              </w:rPr>
              <w:t xml:space="preserve">Office Hour </w:t>
            </w:r>
            <w:r w:rsidR="00626D4B" w:rsidRPr="00B43A71">
              <w:rPr>
                <w:rFonts w:ascii="Arial" w:hAnsi="Arial" w:cs="Arial"/>
                <w:color w:val="auto"/>
                <w:sz w:val="22"/>
                <w:szCs w:val="22"/>
              </w:rPr>
              <w:t>Topics</w:t>
            </w:r>
          </w:p>
        </w:tc>
        <w:tc>
          <w:tcPr>
            <w:tcW w:w="1721" w:type="dxa"/>
            <w:shd w:val="clear" w:color="auto" w:fill="CAE9C0" w:themeFill="accent5" w:themeFillTint="66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:rsidR="00626D4B" w:rsidRPr="00B43A71" w:rsidRDefault="00626D4B" w:rsidP="00626D4B">
            <w:pPr>
              <w:pStyle w:val="WeekDays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B43A71">
              <w:rPr>
                <w:rFonts w:ascii="Arial" w:hAnsi="Arial" w:cs="Arial"/>
                <w:color w:val="auto"/>
                <w:sz w:val="22"/>
                <w:szCs w:val="22"/>
              </w:rPr>
              <w:t>Week of April 19</w:t>
            </w:r>
          </w:p>
        </w:tc>
        <w:tc>
          <w:tcPr>
            <w:tcW w:w="1800" w:type="dxa"/>
            <w:shd w:val="clear" w:color="auto" w:fill="CAE9C0" w:themeFill="accent5" w:themeFillTint="66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:rsidR="00626D4B" w:rsidRPr="00B43A71" w:rsidRDefault="00626D4B" w:rsidP="00626D4B">
            <w:pPr>
              <w:pStyle w:val="WeekDays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B43A71">
              <w:rPr>
                <w:rFonts w:ascii="Arial" w:hAnsi="Arial" w:cs="Arial"/>
                <w:color w:val="auto"/>
                <w:sz w:val="22"/>
                <w:szCs w:val="22"/>
              </w:rPr>
              <w:t>Week of April 29</w:t>
            </w:r>
          </w:p>
        </w:tc>
        <w:tc>
          <w:tcPr>
            <w:tcW w:w="1890" w:type="dxa"/>
            <w:shd w:val="clear" w:color="auto" w:fill="CAE9C0" w:themeFill="accent5" w:themeFillTint="66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:rsidR="00626D4B" w:rsidRPr="00B43A71" w:rsidRDefault="00626D4B" w:rsidP="00626D4B">
            <w:pPr>
              <w:pStyle w:val="WeekDays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B43A71">
              <w:rPr>
                <w:rFonts w:ascii="Arial" w:hAnsi="Arial" w:cs="Arial"/>
                <w:color w:val="auto"/>
                <w:sz w:val="22"/>
                <w:szCs w:val="22"/>
              </w:rPr>
              <w:t>Week of May 6</w:t>
            </w:r>
          </w:p>
        </w:tc>
        <w:tc>
          <w:tcPr>
            <w:tcW w:w="1890" w:type="dxa"/>
            <w:shd w:val="clear" w:color="auto" w:fill="CAE9C0" w:themeFill="accent5" w:themeFillTint="66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:rsidR="00626D4B" w:rsidRPr="00B43A71" w:rsidRDefault="00626D4B" w:rsidP="00626D4B">
            <w:pPr>
              <w:pStyle w:val="WeekDays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B43A71">
              <w:rPr>
                <w:rFonts w:ascii="Arial" w:hAnsi="Arial" w:cs="Arial"/>
                <w:color w:val="auto"/>
                <w:sz w:val="22"/>
                <w:szCs w:val="22"/>
              </w:rPr>
              <w:t>Week of May 13</w:t>
            </w:r>
          </w:p>
        </w:tc>
        <w:tc>
          <w:tcPr>
            <w:tcW w:w="1889" w:type="dxa"/>
            <w:shd w:val="clear" w:color="auto" w:fill="CAE9C0" w:themeFill="accent5" w:themeFillTint="66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:rsidR="00626D4B" w:rsidRPr="00B43A71" w:rsidRDefault="00626D4B" w:rsidP="00626D4B">
            <w:pPr>
              <w:pStyle w:val="WeekDays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B43A71">
              <w:rPr>
                <w:rFonts w:ascii="Arial" w:hAnsi="Arial" w:cs="Arial"/>
                <w:color w:val="auto"/>
                <w:sz w:val="22"/>
                <w:szCs w:val="22"/>
              </w:rPr>
              <w:t>Week of May 20</w:t>
            </w:r>
          </w:p>
        </w:tc>
      </w:tr>
      <w:tr w:rsidR="00626D4B" w:rsidRPr="00B43A71" w:rsidTr="00626D4B">
        <w:trPr>
          <w:trHeight w:val="845"/>
        </w:trPr>
        <w:tc>
          <w:tcPr>
            <w:tcW w:w="4034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26D4B" w:rsidRPr="00B43A71" w:rsidRDefault="00626D4B" w:rsidP="002B4A77">
            <w:pPr>
              <w:spacing w:after="0"/>
              <w:rPr>
                <w:rFonts w:ascii="Arial" w:hAnsi="Arial" w:cs="Arial"/>
                <w:b/>
                <w:bCs/>
              </w:rPr>
            </w:pPr>
            <w:r w:rsidRPr="00B43A71">
              <w:rPr>
                <w:rFonts w:ascii="Arial" w:hAnsi="Arial" w:cs="Arial"/>
                <w:b/>
                <w:bCs/>
              </w:rPr>
              <w:t>Financial Health Assessment</w:t>
            </w:r>
          </w:p>
        </w:tc>
        <w:tc>
          <w:tcPr>
            <w:tcW w:w="1721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626D4B" w:rsidRPr="00B43A71" w:rsidRDefault="00626D4B" w:rsidP="002B4A77">
            <w:pPr>
              <w:spacing w:after="0"/>
              <w:rPr>
                <w:rFonts w:ascii="Arial" w:hAnsi="Arial" w:cs="Arial"/>
                <w:b/>
                <w:bCs/>
              </w:rPr>
            </w:pPr>
            <w:bookmarkStart w:id="0" w:name="_GoBack"/>
            <w:bookmarkEnd w:id="0"/>
          </w:p>
        </w:tc>
        <w:tc>
          <w:tcPr>
            <w:tcW w:w="180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626D4B" w:rsidRPr="00B43A71" w:rsidRDefault="00626D4B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9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626D4B" w:rsidRPr="00B43A71" w:rsidRDefault="00626D4B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9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626D4B" w:rsidRPr="00B43A71" w:rsidRDefault="00626D4B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8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626D4B" w:rsidRPr="00B43A71" w:rsidRDefault="00626D4B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</w:tr>
      <w:tr w:rsidR="00626D4B" w:rsidRPr="00B43A71" w:rsidTr="0056310F">
        <w:trPr>
          <w:trHeight w:val="935"/>
        </w:trPr>
        <w:tc>
          <w:tcPr>
            <w:tcW w:w="4034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26D4B" w:rsidRPr="00B43A71" w:rsidRDefault="00626D4B" w:rsidP="0056310F">
            <w:pPr>
              <w:spacing w:after="0"/>
              <w:rPr>
                <w:rFonts w:ascii="Arial" w:hAnsi="Arial" w:cs="Arial"/>
                <w:b/>
                <w:bCs/>
              </w:rPr>
            </w:pPr>
            <w:r w:rsidRPr="00B43A71">
              <w:rPr>
                <w:rFonts w:ascii="Arial" w:hAnsi="Arial" w:cs="Arial"/>
                <w:b/>
                <w:bCs/>
              </w:rPr>
              <w:t>Money Conversations</w:t>
            </w:r>
            <w:r w:rsidR="0056310F" w:rsidRPr="00B43A71">
              <w:rPr>
                <w:rFonts w:ascii="Arial" w:hAnsi="Arial" w:cs="Arial"/>
                <w:b/>
                <w:bCs/>
              </w:rPr>
              <w:t xml:space="preserve"> Regarding </w:t>
            </w:r>
            <w:r w:rsidRPr="00B43A71">
              <w:rPr>
                <w:rFonts w:ascii="Arial" w:hAnsi="Arial" w:cs="Arial"/>
                <w:b/>
                <w:bCs/>
              </w:rPr>
              <w:t>Financial Goals</w:t>
            </w:r>
          </w:p>
        </w:tc>
        <w:tc>
          <w:tcPr>
            <w:tcW w:w="1721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626D4B" w:rsidRPr="00B43A71" w:rsidRDefault="00626D4B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0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626D4B" w:rsidRPr="00B43A71" w:rsidRDefault="00626D4B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9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626D4B" w:rsidRPr="00B43A71" w:rsidRDefault="00626D4B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9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626D4B" w:rsidRPr="00B43A71" w:rsidRDefault="00626D4B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8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626D4B" w:rsidRPr="00B43A71" w:rsidRDefault="00626D4B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</w:tr>
      <w:tr w:rsidR="00626D4B" w:rsidRPr="00B43A71" w:rsidTr="0056310F">
        <w:trPr>
          <w:trHeight w:val="926"/>
        </w:trPr>
        <w:tc>
          <w:tcPr>
            <w:tcW w:w="4034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26D4B" w:rsidRPr="00B43A71" w:rsidRDefault="0056310F" w:rsidP="002B4A77">
            <w:pPr>
              <w:spacing w:after="0"/>
              <w:rPr>
                <w:rFonts w:ascii="Arial" w:hAnsi="Arial" w:cs="Arial"/>
                <w:b/>
                <w:bCs/>
              </w:rPr>
            </w:pPr>
            <w:r w:rsidRPr="00B43A71">
              <w:rPr>
                <w:rFonts w:ascii="Arial" w:hAnsi="Arial" w:cs="Arial"/>
                <w:b/>
                <w:bCs/>
              </w:rPr>
              <w:t>Shared Budget W</w:t>
            </w:r>
            <w:r w:rsidR="00626D4B" w:rsidRPr="00B43A71">
              <w:rPr>
                <w:rFonts w:ascii="Arial" w:hAnsi="Arial" w:cs="Arial"/>
                <w:b/>
                <w:bCs/>
              </w:rPr>
              <w:t>orksheet</w:t>
            </w:r>
          </w:p>
        </w:tc>
        <w:tc>
          <w:tcPr>
            <w:tcW w:w="1721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626D4B" w:rsidRPr="00B43A71" w:rsidRDefault="00626D4B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0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626D4B" w:rsidRPr="00B43A71" w:rsidRDefault="00626D4B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9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626D4B" w:rsidRPr="00B43A71" w:rsidRDefault="00626D4B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9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626D4B" w:rsidRPr="00B43A71" w:rsidRDefault="00626D4B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8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626D4B" w:rsidRPr="00B43A71" w:rsidRDefault="00626D4B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</w:tr>
      <w:tr w:rsidR="00626D4B" w:rsidRPr="00B43A71" w:rsidTr="0056310F">
        <w:trPr>
          <w:trHeight w:val="926"/>
        </w:trPr>
        <w:tc>
          <w:tcPr>
            <w:tcW w:w="4034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26D4B" w:rsidRPr="00B43A71" w:rsidRDefault="0056310F" w:rsidP="002B4A77">
            <w:pPr>
              <w:spacing w:after="0"/>
              <w:rPr>
                <w:rFonts w:ascii="Arial" w:hAnsi="Arial" w:cs="Arial"/>
                <w:b/>
                <w:bCs/>
              </w:rPr>
            </w:pPr>
            <w:r w:rsidRPr="00B43A71">
              <w:rPr>
                <w:rFonts w:ascii="Arial" w:hAnsi="Arial" w:cs="Arial"/>
                <w:b/>
                <w:bCs/>
              </w:rPr>
              <w:t>Shared Credit Score Resources</w:t>
            </w:r>
          </w:p>
        </w:tc>
        <w:tc>
          <w:tcPr>
            <w:tcW w:w="1721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626D4B" w:rsidRPr="00B43A71" w:rsidRDefault="00626D4B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0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626D4B" w:rsidRPr="00B43A71" w:rsidRDefault="00626D4B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9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626D4B" w:rsidRPr="00B43A71" w:rsidRDefault="00626D4B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9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626D4B" w:rsidRPr="00B43A71" w:rsidRDefault="00626D4B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8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626D4B" w:rsidRPr="00B43A71" w:rsidRDefault="00626D4B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</w:tr>
      <w:tr w:rsidR="00626D4B" w:rsidRPr="00B43A71" w:rsidTr="0056310F">
        <w:trPr>
          <w:trHeight w:val="926"/>
        </w:trPr>
        <w:tc>
          <w:tcPr>
            <w:tcW w:w="4034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26D4B" w:rsidRPr="00B43A71" w:rsidRDefault="0056310F" w:rsidP="002B4A77">
            <w:pPr>
              <w:spacing w:after="0"/>
              <w:rPr>
                <w:rFonts w:ascii="Arial" w:hAnsi="Arial" w:cs="Arial"/>
                <w:b/>
                <w:bCs/>
              </w:rPr>
            </w:pPr>
            <w:r w:rsidRPr="00B43A71">
              <w:rPr>
                <w:rFonts w:ascii="Arial" w:hAnsi="Arial" w:cs="Arial"/>
                <w:b/>
                <w:bCs/>
              </w:rPr>
              <w:t>Referred to CWIC</w:t>
            </w:r>
          </w:p>
        </w:tc>
        <w:tc>
          <w:tcPr>
            <w:tcW w:w="1721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626D4B" w:rsidRPr="00B43A71" w:rsidRDefault="00626D4B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0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626D4B" w:rsidRPr="00B43A71" w:rsidRDefault="00626D4B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9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626D4B" w:rsidRPr="00B43A71" w:rsidRDefault="00626D4B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9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626D4B" w:rsidRPr="00B43A71" w:rsidRDefault="00626D4B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8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626D4B" w:rsidRPr="00B43A71" w:rsidRDefault="00626D4B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</w:tr>
      <w:tr w:rsidR="00626D4B" w:rsidRPr="00B43A71" w:rsidTr="0056310F">
        <w:trPr>
          <w:trHeight w:val="926"/>
        </w:trPr>
        <w:tc>
          <w:tcPr>
            <w:tcW w:w="4034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26D4B" w:rsidRPr="00B43A71" w:rsidRDefault="0056310F" w:rsidP="002B4A77">
            <w:pPr>
              <w:spacing w:after="0"/>
              <w:rPr>
                <w:rFonts w:ascii="Arial" w:hAnsi="Arial" w:cs="Arial"/>
                <w:b/>
                <w:bCs/>
              </w:rPr>
            </w:pPr>
            <w:r w:rsidRPr="00B43A71">
              <w:rPr>
                <w:rFonts w:ascii="Arial" w:hAnsi="Arial" w:cs="Arial"/>
                <w:b/>
                <w:bCs/>
              </w:rPr>
              <w:t>Discussed Work Incentives</w:t>
            </w:r>
          </w:p>
        </w:tc>
        <w:tc>
          <w:tcPr>
            <w:tcW w:w="1721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626D4B" w:rsidRPr="00B43A71" w:rsidRDefault="00626D4B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0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626D4B" w:rsidRPr="00B43A71" w:rsidRDefault="00626D4B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9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626D4B" w:rsidRPr="00B43A71" w:rsidRDefault="00626D4B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9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626D4B" w:rsidRPr="00B43A71" w:rsidRDefault="00626D4B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8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626D4B" w:rsidRPr="00B43A71" w:rsidRDefault="00626D4B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</w:tr>
      <w:tr w:rsidR="00471034" w:rsidRPr="00B43A71" w:rsidTr="0056310F">
        <w:trPr>
          <w:trHeight w:val="926"/>
        </w:trPr>
        <w:tc>
          <w:tcPr>
            <w:tcW w:w="4034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71034" w:rsidRPr="00B43A71" w:rsidRDefault="00471034" w:rsidP="002B4A77">
            <w:pPr>
              <w:spacing w:after="0"/>
              <w:rPr>
                <w:rFonts w:ascii="Arial" w:hAnsi="Arial" w:cs="Arial"/>
                <w:b/>
                <w:bCs/>
              </w:rPr>
            </w:pPr>
            <w:r w:rsidRPr="00B43A71">
              <w:rPr>
                <w:rFonts w:ascii="Arial" w:hAnsi="Arial" w:cs="Arial"/>
                <w:b/>
                <w:bCs/>
              </w:rPr>
              <w:t>Discussed ABLE and Shared Information</w:t>
            </w:r>
          </w:p>
        </w:tc>
        <w:tc>
          <w:tcPr>
            <w:tcW w:w="1721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471034" w:rsidRPr="00B43A71" w:rsidRDefault="00471034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0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471034" w:rsidRPr="00B43A71" w:rsidRDefault="00471034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9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471034" w:rsidRPr="00B43A71" w:rsidRDefault="00471034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9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471034" w:rsidRPr="00B43A71" w:rsidRDefault="00471034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8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471034" w:rsidRPr="00B43A71" w:rsidRDefault="00471034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</w:tr>
      <w:tr w:rsidR="0056310F" w:rsidRPr="00B43A71" w:rsidTr="0056310F">
        <w:trPr>
          <w:trHeight w:val="1016"/>
        </w:trPr>
        <w:tc>
          <w:tcPr>
            <w:tcW w:w="4034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56310F" w:rsidRPr="00B43A71" w:rsidRDefault="0056310F" w:rsidP="00471034">
            <w:pPr>
              <w:spacing w:after="0"/>
              <w:rPr>
                <w:rFonts w:ascii="Arial" w:hAnsi="Arial" w:cs="Arial"/>
                <w:b/>
                <w:bCs/>
              </w:rPr>
            </w:pPr>
            <w:r w:rsidRPr="00B43A71">
              <w:rPr>
                <w:rFonts w:ascii="Arial" w:hAnsi="Arial" w:cs="Arial"/>
                <w:b/>
                <w:bCs/>
              </w:rPr>
              <w:t xml:space="preserve">Shared </w:t>
            </w:r>
            <w:r w:rsidR="00471034" w:rsidRPr="00B43A71">
              <w:rPr>
                <w:rFonts w:ascii="Arial" w:hAnsi="Arial" w:cs="Arial"/>
                <w:b/>
                <w:bCs/>
              </w:rPr>
              <w:t xml:space="preserve">Financial </w:t>
            </w:r>
            <w:r w:rsidRPr="00B43A71">
              <w:rPr>
                <w:rFonts w:ascii="Arial" w:hAnsi="Arial" w:cs="Arial"/>
                <w:b/>
                <w:bCs/>
              </w:rPr>
              <w:t xml:space="preserve">tools: Rate Your Financial Behavior, Spending Diary, </w:t>
            </w:r>
            <w:r w:rsidR="00471034" w:rsidRPr="00B43A71">
              <w:rPr>
                <w:rFonts w:ascii="Arial" w:hAnsi="Arial" w:cs="Arial"/>
                <w:b/>
                <w:bCs/>
              </w:rPr>
              <w:t xml:space="preserve">STAR goals, Spending Percent Guidelines, </w:t>
            </w:r>
            <w:r w:rsidRPr="00B43A71">
              <w:rPr>
                <w:rFonts w:ascii="Arial" w:hAnsi="Arial" w:cs="Arial"/>
                <w:b/>
                <w:bCs/>
              </w:rPr>
              <w:t>etc.</w:t>
            </w:r>
          </w:p>
        </w:tc>
        <w:tc>
          <w:tcPr>
            <w:tcW w:w="1721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56310F" w:rsidRPr="00B43A71" w:rsidRDefault="0056310F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0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56310F" w:rsidRPr="00B43A71" w:rsidRDefault="0056310F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9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56310F" w:rsidRPr="00B43A71" w:rsidRDefault="0056310F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9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56310F" w:rsidRPr="00B43A71" w:rsidRDefault="0056310F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8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56310F" w:rsidRPr="00B43A71" w:rsidRDefault="0056310F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</w:tr>
      <w:tr w:rsidR="0056310F" w:rsidRPr="00B43A71" w:rsidTr="0056310F">
        <w:trPr>
          <w:trHeight w:val="926"/>
        </w:trPr>
        <w:tc>
          <w:tcPr>
            <w:tcW w:w="4034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56310F" w:rsidRPr="00B43A71" w:rsidRDefault="00471034" w:rsidP="002B4A77">
            <w:pPr>
              <w:spacing w:after="0"/>
              <w:rPr>
                <w:rFonts w:ascii="Arial" w:hAnsi="Arial" w:cs="Arial"/>
                <w:b/>
                <w:bCs/>
              </w:rPr>
            </w:pPr>
            <w:r w:rsidRPr="00B43A71">
              <w:rPr>
                <w:rFonts w:ascii="Arial" w:hAnsi="Arial" w:cs="Arial"/>
                <w:b/>
                <w:bCs/>
              </w:rPr>
              <w:t xml:space="preserve">Discussed safe and affordable financial products </w:t>
            </w:r>
          </w:p>
        </w:tc>
        <w:tc>
          <w:tcPr>
            <w:tcW w:w="1721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56310F" w:rsidRPr="00B43A71" w:rsidRDefault="0056310F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0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56310F" w:rsidRPr="00B43A71" w:rsidRDefault="0056310F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9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56310F" w:rsidRPr="00B43A71" w:rsidRDefault="0056310F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9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56310F" w:rsidRPr="00B43A71" w:rsidRDefault="0056310F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8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56310F" w:rsidRPr="00B43A71" w:rsidRDefault="0056310F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</w:tr>
      <w:tr w:rsidR="0056310F" w:rsidRPr="00B43A71" w:rsidTr="0056310F">
        <w:trPr>
          <w:trHeight w:val="926"/>
        </w:trPr>
        <w:tc>
          <w:tcPr>
            <w:tcW w:w="4034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56310F" w:rsidRPr="00B43A71" w:rsidRDefault="00E0466A" w:rsidP="002B4A77">
            <w:pPr>
              <w:spacing w:after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Identity Theft Resources</w:t>
            </w:r>
          </w:p>
        </w:tc>
        <w:tc>
          <w:tcPr>
            <w:tcW w:w="1721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56310F" w:rsidRPr="00B43A71" w:rsidRDefault="0056310F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0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56310F" w:rsidRPr="00B43A71" w:rsidRDefault="0056310F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9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56310F" w:rsidRPr="00B43A71" w:rsidRDefault="0056310F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9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56310F" w:rsidRPr="00B43A71" w:rsidRDefault="0056310F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8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56310F" w:rsidRPr="00B43A71" w:rsidRDefault="0056310F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</w:tr>
      <w:tr w:rsidR="0056310F" w:rsidRPr="00B43A71" w:rsidTr="0056310F">
        <w:trPr>
          <w:trHeight w:val="926"/>
        </w:trPr>
        <w:tc>
          <w:tcPr>
            <w:tcW w:w="4034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56310F" w:rsidRPr="00B43A71" w:rsidRDefault="00F05BEF" w:rsidP="002B4A77">
            <w:pPr>
              <w:spacing w:after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Other</w:t>
            </w:r>
          </w:p>
        </w:tc>
        <w:tc>
          <w:tcPr>
            <w:tcW w:w="1721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56310F" w:rsidRPr="00B43A71" w:rsidRDefault="0056310F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0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56310F" w:rsidRPr="00B43A71" w:rsidRDefault="0056310F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9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56310F" w:rsidRPr="00B43A71" w:rsidRDefault="0056310F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9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56310F" w:rsidRPr="00B43A71" w:rsidRDefault="0056310F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8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56310F" w:rsidRPr="00B43A71" w:rsidRDefault="0056310F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</w:tr>
      <w:tr w:rsidR="00471034" w:rsidRPr="00B43A71" w:rsidTr="0056310F">
        <w:trPr>
          <w:trHeight w:val="926"/>
        </w:trPr>
        <w:tc>
          <w:tcPr>
            <w:tcW w:w="4034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71034" w:rsidRPr="00B43A71" w:rsidRDefault="00F05BEF" w:rsidP="002B4A77">
            <w:pPr>
              <w:spacing w:after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Other</w:t>
            </w:r>
          </w:p>
        </w:tc>
        <w:tc>
          <w:tcPr>
            <w:tcW w:w="1721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471034" w:rsidRPr="00B43A71" w:rsidRDefault="00471034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0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471034" w:rsidRPr="00B43A71" w:rsidRDefault="00471034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9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471034" w:rsidRPr="00B43A71" w:rsidRDefault="00471034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9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471034" w:rsidRPr="00B43A71" w:rsidRDefault="00471034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8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471034" w:rsidRPr="00B43A71" w:rsidRDefault="00471034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</w:tr>
      <w:tr w:rsidR="00471034" w:rsidRPr="00B43A71" w:rsidTr="0056310F">
        <w:trPr>
          <w:trHeight w:val="926"/>
        </w:trPr>
        <w:tc>
          <w:tcPr>
            <w:tcW w:w="4034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471034" w:rsidRPr="00B43A71" w:rsidRDefault="00F05BEF" w:rsidP="002B4A77">
            <w:pPr>
              <w:spacing w:after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Other</w:t>
            </w:r>
          </w:p>
        </w:tc>
        <w:tc>
          <w:tcPr>
            <w:tcW w:w="1721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471034" w:rsidRPr="00B43A71" w:rsidRDefault="00471034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0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471034" w:rsidRPr="00B43A71" w:rsidRDefault="00471034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9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471034" w:rsidRPr="00B43A71" w:rsidRDefault="00471034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9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471034" w:rsidRPr="00B43A71" w:rsidRDefault="00471034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8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:rsidR="00471034" w:rsidRPr="00B43A71" w:rsidRDefault="00471034" w:rsidP="002B4A77">
            <w:pPr>
              <w:spacing w:after="0"/>
              <w:rPr>
                <w:rFonts w:ascii="Arial" w:hAnsi="Arial" w:cs="Arial"/>
                <w:b/>
                <w:bCs/>
              </w:rPr>
            </w:pPr>
          </w:p>
        </w:tc>
      </w:tr>
    </w:tbl>
    <w:p w:rsidR="009C31D2" w:rsidRPr="00B43A71" w:rsidRDefault="009C31D2" w:rsidP="009C31D2">
      <w:pPr>
        <w:spacing w:after="0"/>
        <w:rPr>
          <w:rFonts w:ascii="Arial" w:hAnsi="Arial" w:cs="Arial"/>
          <w:u w:val="single"/>
        </w:rPr>
      </w:pPr>
    </w:p>
    <w:p w:rsidR="00AA16D0" w:rsidRPr="00AA16D0" w:rsidRDefault="002B4A77" w:rsidP="00626D4B">
      <w:r w:rsidRPr="00B43A71">
        <w:rPr>
          <w:rFonts w:ascii="Arial" w:hAnsi="Arial" w:cs="Arial"/>
          <w:u w:val="single"/>
        </w:rPr>
        <w:br w:type="page"/>
      </w:r>
    </w:p>
    <w:sectPr w:rsidR="00AA16D0" w:rsidRPr="00AA16D0" w:rsidSect="0056310F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7F11" w:rsidRDefault="000C7F11" w:rsidP="009109E1">
      <w:pPr>
        <w:spacing w:after="0" w:line="240" w:lineRule="auto"/>
      </w:pPr>
      <w:r>
        <w:separator/>
      </w:r>
    </w:p>
  </w:endnote>
  <w:endnote w:type="continuationSeparator" w:id="0">
    <w:p w:rsidR="000C7F11" w:rsidRDefault="000C7F11" w:rsidP="009109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he Hand">
    <w:altName w:val="Viner Hand ITC"/>
    <w:charset w:val="00"/>
    <w:family w:val="script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e Serif Hand">
    <w:altName w:val="Viner Hand ITC"/>
    <w:charset w:val="00"/>
    <w:family w:val="script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7F11" w:rsidRDefault="000C7F11" w:rsidP="009109E1">
      <w:pPr>
        <w:spacing w:after="0" w:line="240" w:lineRule="auto"/>
      </w:pPr>
      <w:r>
        <w:separator/>
      </w:r>
    </w:p>
  </w:footnote>
  <w:footnote w:type="continuationSeparator" w:id="0">
    <w:p w:rsidR="000C7F11" w:rsidRDefault="000C7F11" w:rsidP="009109E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removePersonalInformation/>
  <w:removeDateAndTime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tDQ1MLEwNjEysTBT0lEKTi0uzszPAykwqQUA0dSXXSwAAAA="/>
  </w:docVars>
  <w:rsids>
    <w:rsidRoot w:val="00626D4B"/>
    <w:rsid w:val="000C7F11"/>
    <w:rsid w:val="00103FE4"/>
    <w:rsid w:val="0023353A"/>
    <w:rsid w:val="002A4CC7"/>
    <w:rsid w:val="002B4A77"/>
    <w:rsid w:val="002F632D"/>
    <w:rsid w:val="00307C7D"/>
    <w:rsid w:val="00315C90"/>
    <w:rsid w:val="003C2B31"/>
    <w:rsid w:val="003F264E"/>
    <w:rsid w:val="00471034"/>
    <w:rsid w:val="004830C0"/>
    <w:rsid w:val="0056310F"/>
    <w:rsid w:val="005921BA"/>
    <w:rsid w:val="005A20B8"/>
    <w:rsid w:val="005A7660"/>
    <w:rsid w:val="005B2350"/>
    <w:rsid w:val="00626D4B"/>
    <w:rsid w:val="006D16B9"/>
    <w:rsid w:val="00746B7F"/>
    <w:rsid w:val="007838FF"/>
    <w:rsid w:val="008249DE"/>
    <w:rsid w:val="008A6C17"/>
    <w:rsid w:val="0090310F"/>
    <w:rsid w:val="009109E1"/>
    <w:rsid w:val="009C31D2"/>
    <w:rsid w:val="009C375C"/>
    <w:rsid w:val="00A33747"/>
    <w:rsid w:val="00AA16D0"/>
    <w:rsid w:val="00AD3573"/>
    <w:rsid w:val="00B43A71"/>
    <w:rsid w:val="00B724D5"/>
    <w:rsid w:val="00CA4D71"/>
    <w:rsid w:val="00CD28E8"/>
    <w:rsid w:val="00D042F1"/>
    <w:rsid w:val="00D37267"/>
    <w:rsid w:val="00D57FAD"/>
    <w:rsid w:val="00D765C9"/>
    <w:rsid w:val="00D93D19"/>
    <w:rsid w:val="00DB0DDE"/>
    <w:rsid w:val="00DF397E"/>
    <w:rsid w:val="00E01A54"/>
    <w:rsid w:val="00E0466A"/>
    <w:rsid w:val="00E07C49"/>
    <w:rsid w:val="00E7687C"/>
    <w:rsid w:val="00F05BEF"/>
    <w:rsid w:val="00F534F2"/>
    <w:rsid w:val="00FB5D99"/>
    <w:rsid w:val="00FF2EFB"/>
    <w:rsid w:val="00FF3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5C971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37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910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33747"/>
  </w:style>
  <w:style w:type="paragraph" w:styleId="Footer">
    <w:name w:val="footer"/>
    <w:basedOn w:val="Normal"/>
    <w:link w:val="FooterChar"/>
    <w:uiPriority w:val="99"/>
    <w:semiHidden/>
    <w:rsid w:val="00910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33747"/>
  </w:style>
  <w:style w:type="character" w:styleId="PlaceholderText">
    <w:name w:val="Placeholder Text"/>
    <w:basedOn w:val="DefaultParagraphFont"/>
    <w:uiPriority w:val="99"/>
    <w:semiHidden/>
    <w:rsid w:val="009C31D2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9C31D2"/>
    <w:pPr>
      <w:spacing w:after="0"/>
    </w:pPr>
    <w:rPr>
      <w:rFonts w:ascii="The Serif Hand" w:hAnsi="The Serif Hand"/>
      <w:b/>
      <w:bCs/>
      <w:color w:val="000000" w:themeColor="text1"/>
      <w:kern w:val="24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9C31D2"/>
    <w:rPr>
      <w:rFonts w:ascii="The Serif Hand" w:hAnsi="The Serif Hand"/>
      <w:b/>
      <w:bCs/>
      <w:color w:val="000000" w:themeColor="text1"/>
      <w:kern w:val="24"/>
      <w:sz w:val="36"/>
      <w:szCs w:val="36"/>
    </w:rPr>
  </w:style>
  <w:style w:type="paragraph" w:customStyle="1" w:styleId="WeekDays">
    <w:name w:val="Week Days"/>
    <w:basedOn w:val="Normal"/>
    <w:qFormat/>
    <w:rsid w:val="009C31D2"/>
    <w:pPr>
      <w:spacing w:after="0" w:line="240" w:lineRule="auto"/>
      <w:jc w:val="center"/>
    </w:pPr>
    <w:rPr>
      <w:b/>
      <w:bCs/>
      <w:color w:val="FFFFFF" w:themeColor="background1"/>
      <w:sz w:val="36"/>
      <w:szCs w:val="36"/>
    </w:rPr>
  </w:style>
  <w:style w:type="paragraph" w:customStyle="1" w:styleId="TaskTitle">
    <w:name w:val="Task Title"/>
    <w:basedOn w:val="Normal"/>
    <w:qFormat/>
    <w:rsid w:val="009C31D2"/>
    <w:pPr>
      <w:spacing w:after="0" w:line="240" w:lineRule="auto"/>
    </w:pPr>
    <w:rPr>
      <w:b/>
      <w:bCs/>
      <w:color w:val="FFFFFF" w:themeColor="background1"/>
      <w:sz w:val="36"/>
      <w:szCs w:val="36"/>
    </w:rPr>
  </w:style>
  <w:style w:type="table" w:styleId="TableGrid">
    <w:name w:val="Table Grid"/>
    <w:basedOn w:val="TableNormal"/>
    <w:uiPriority w:val="39"/>
    <w:rsid w:val="009C31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840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9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boutot\AppData\Roaming\Microsoft\Templates\Task%20and%20goal%20reward%20chart.dotx" TargetMode="External"/></Relationships>
</file>

<file path=word/theme/theme1.xml><?xml version="1.0" encoding="utf-8"?>
<a:theme xmlns:a="http://schemas.openxmlformats.org/drawingml/2006/main" name="Reward Chart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Custom 310">
      <a:majorFont>
        <a:latin typeface="The Serif Hand"/>
        <a:ea typeface=""/>
        <a:cs typeface=""/>
      </a:majorFont>
      <a:minorFont>
        <a:latin typeface="The Hand"/>
        <a:ea typeface=""/>
        <a:cs typeface="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ward Chart" id="{DE2E71AA-B357-4468-8196-E738779D2B99}" vid="{92F8D2DE-C0A5-402B-82E7-3D71F822A41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8ab71edf-1889-4fef-a822-688cf9a6983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72F9258C1D7544B128AC245E13D7E7" ma:contentTypeVersion="12" ma:contentTypeDescription="Create a new document." ma:contentTypeScope="" ma:versionID="0d020af1967ae4a9f2fc8b3095c10ea9">
  <xsd:schema xmlns:xsd="http://www.w3.org/2001/XMLSchema" xmlns:xs="http://www.w3.org/2001/XMLSchema" xmlns:p="http://schemas.microsoft.com/office/2006/metadata/properties" xmlns:ns2="8ab71edf-1889-4fef-a822-688cf9a69833" xmlns:ns3="d08e0b9d-1512-4765-a4e4-f03326c4d4cd" targetNamespace="http://schemas.microsoft.com/office/2006/metadata/properties" ma:root="true" ma:fieldsID="477525fa3c5698f0ed8974e944d270d2" ns2:_="" ns3:_="">
    <xsd:import namespace="8ab71edf-1889-4fef-a822-688cf9a69833"/>
    <xsd:import namespace="d08e0b9d-1512-4765-a4e4-f03326c4d4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b71edf-1889-4fef-a822-688cf9a698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8e0b9d-1512-4765-a4e4-f03326c4d4c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63D3B9-33AB-453C-8340-F220B5F60A5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364FD3-C606-4D6C-BA0B-B08F80CDC362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72112443-D154-4EEF-9BE7-AF85C74FC9DB}"/>
</file>

<file path=docProps/app.xml><?xml version="1.0" encoding="utf-8"?>
<Properties xmlns="http://schemas.openxmlformats.org/officeDocument/2006/extended-properties" xmlns:vt="http://schemas.openxmlformats.org/officeDocument/2006/docPropsVTypes">
  <Template>Task and goal reward chart</Template>
  <TotalTime>0</TotalTime>
  <Pages>3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19T14:08:00Z</dcterms:created>
  <dcterms:modified xsi:type="dcterms:W3CDTF">2021-04-19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72F9258C1D7544B128AC245E13D7E7</vt:lpwstr>
  </property>
</Properties>
</file>